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Divya sri vemua</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vya sri</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emua</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1 Wood Creek Road, Wheeling, IL, USA wheeling 60090</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ivyasrivemula441@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5045464</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